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1176B" w14:textId="2DD146EB"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lang w:val="en-US"/>
          <w14:ligatures w14:val="none"/>
        </w:rPr>
      </w:pPr>
      <w:r w:rsidRPr="006F6F0E">
        <w:rPr>
          <w:rFonts w:ascii="Segoe UI" w:eastAsia="Times New Roman" w:hAnsi="Segoe UI" w:cs="Segoe UI"/>
          <w:b/>
          <w:bCs/>
          <w:kern w:val="0"/>
          <w:sz w:val="30"/>
          <w:szCs w:val="30"/>
          <w:lang w:val="en-US"/>
          <w14:ligatures w14:val="none"/>
        </w:rPr>
        <w:t>Android Course Final Project: Indoor Air Quality Monitoring Application</w:t>
      </w:r>
    </w:p>
    <w:p w14:paraId="5FBC33F8"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kern w:val="0"/>
          <w:sz w:val="24"/>
          <w:szCs w:val="24"/>
          <w:lang w:val="en-US"/>
          <w14:ligatures w14:val="none"/>
        </w:rPr>
      </w:pPr>
      <w:r w:rsidRPr="006F6F0E">
        <w:rPr>
          <w:rFonts w:ascii="Segoe UI" w:eastAsia="Times New Roman" w:hAnsi="Segoe UI" w:cs="Segoe UI"/>
          <w:kern w:val="0"/>
          <w:sz w:val="24"/>
          <w:szCs w:val="24"/>
          <w:lang w:val="en-US"/>
          <w14:ligatures w14:val="none"/>
        </w:rPr>
        <w:t>Project Overview:</w:t>
      </w:r>
    </w:p>
    <w:p w14:paraId="5222919A"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color w:val="374151"/>
          <w:kern w:val="0"/>
          <w:sz w:val="24"/>
          <w:szCs w:val="24"/>
          <w:lang w:val="en-US"/>
          <w14:ligatures w14:val="none"/>
        </w:rPr>
        <w:t>The goal of this final project is to create a comprehensive Android application focused on monitoring indoor air quality in real-time. With increasing awareness of the impact of air pollution on health, this application aims to empower users to understand and improve their indoor environments.</w:t>
      </w:r>
    </w:p>
    <w:p w14:paraId="133898FD" w14:textId="53854B2F" w:rsidR="006F6F0E" w:rsidRPr="006F6F0E" w:rsidRDefault="006F6F0E" w:rsidP="006F6F0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color w:val="374151"/>
          <w:kern w:val="0"/>
          <w:sz w:val="24"/>
          <w:szCs w:val="24"/>
          <w:lang w:val="en-US"/>
          <w14:ligatures w14:val="none"/>
        </w:rPr>
        <w:t xml:space="preserve">Your application will be responsible for collecting data from multiple </w:t>
      </w:r>
      <w:r>
        <w:rPr>
          <w:rFonts w:ascii="Segoe UI" w:eastAsia="Times New Roman" w:hAnsi="Segoe UI" w:cs="Segoe UI"/>
          <w:color w:val="374151"/>
          <w:kern w:val="0"/>
          <w:sz w:val="24"/>
          <w:szCs w:val="24"/>
          <w:lang w:val="en-US"/>
          <w14:ligatures w14:val="none"/>
        </w:rPr>
        <w:t>cloud devices</w:t>
      </w:r>
      <w:r w:rsidRPr="006F6F0E">
        <w:rPr>
          <w:rFonts w:ascii="Segoe UI" w:eastAsia="Times New Roman" w:hAnsi="Segoe UI" w:cs="Segoe UI"/>
          <w:color w:val="374151"/>
          <w:kern w:val="0"/>
          <w:sz w:val="24"/>
          <w:szCs w:val="24"/>
          <w:lang w:val="en-US"/>
          <w14:ligatures w14:val="none"/>
        </w:rPr>
        <w:t xml:space="preserve"> that measure various air quality parameters like temperature, humidity, and levels of pollutants like CO2 and particulate matter (PM2.5). This data will be visually presented to the user through an intuitive interface and should offer both current readings and historical trends. Moreover, the application should provide real-time alerts based on custom or predefined thresholds of these parameters.</w:t>
      </w:r>
    </w:p>
    <w:p w14:paraId="7D51E5CB" w14:textId="4A9E24ED" w:rsidR="006F6F0E" w:rsidRPr="006F6F0E" w:rsidRDefault="006F6F0E" w:rsidP="006F6F0E">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color w:val="374151"/>
          <w:kern w:val="0"/>
          <w:sz w:val="24"/>
          <w:szCs w:val="24"/>
          <w:lang w:val="en-US"/>
          <w14:ligatures w14:val="none"/>
        </w:rPr>
        <w:t xml:space="preserve">For the tech stack, you </w:t>
      </w:r>
      <w:r w:rsidRPr="006F6F0E">
        <w:rPr>
          <w:rFonts w:ascii="Segoe UI" w:eastAsia="Times New Roman" w:hAnsi="Segoe UI" w:cs="Segoe UI"/>
          <w:b/>
          <w:bCs/>
          <w:color w:val="374151"/>
          <w:kern w:val="0"/>
          <w:sz w:val="24"/>
          <w:szCs w:val="24"/>
          <w:lang w:val="en-US"/>
          <w14:ligatures w14:val="none"/>
        </w:rPr>
        <w:t>only use</w:t>
      </w:r>
      <w:r w:rsidRPr="006F6F0E">
        <w:rPr>
          <w:rFonts w:ascii="Segoe UI" w:eastAsia="Times New Roman" w:hAnsi="Segoe UI" w:cs="Segoe UI"/>
          <w:color w:val="374151"/>
          <w:kern w:val="0"/>
          <w:sz w:val="24"/>
          <w:szCs w:val="24"/>
          <w:lang w:val="en-US"/>
          <w14:ligatures w14:val="none"/>
        </w:rPr>
        <w:t xml:space="preserve"> </w:t>
      </w:r>
      <w:r w:rsidRPr="006F6F0E">
        <w:rPr>
          <w:rFonts w:ascii="Segoe UI" w:eastAsia="Times New Roman" w:hAnsi="Segoe UI" w:cs="Segoe UI"/>
          <w:b/>
          <w:bCs/>
          <w:color w:val="374151"/>
          <w:kern w:val="0"/>
          <w:sz w:val="24"/>
          <w:szCs w:val="24"/>
          <w:lang w:val="en-US"/>
          <w14:ligatures w14:val="none"/>
        </w:rPr>
        <w:t>Java</w:t>
      </w:r>
      <w:r w:rsidRPr="006F6F0E">
        <w:rPr>
          <w:rFonts w:ascii="Segoe UI" w:eastAsia="Times New Roman" w:hAnsi="Segoe UI" w:cs="Segoe UI"/>
          <w:color w:val="374151"/>
          <w:kern w:val="0"/>
          <w:sz w:val="24"/>
          <w:szCs w:val="24"/>
          <w:lang w:val="en-US"/>
          <w14:ligatures w14:val="none"/>
        </w:rPr>
        <w:t xml:space="preserve"> for Android development. If possible, include the use of background services, notifications, and local databases. Cloud integration and advanced data analytics algorithms are optional but will yield extra points.</w:t>
      </w:r>
    </w:p>
    <w:p w14:paraId="49E98C50" w14:textId="77777777" w:rsidR="006F6F0E" w:rsidRPr="006F6F0E" w:rsidRDefault="00000000" w:rsidP="006F6F0E">
      <w:pPr>
        <w:spacing w:before="720" w:after="72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pict w14:anchorId="382C703F">
          <v:rect id="_x0000_i1025" style="width:0;height:0" o:hralign="center" o:hrstd="t" o:hrnoshade="t" o:hr="t" fillcolor="#374151" stroked="f"/>
        </w:pict>
      </w:r>
    </w:p>
    <w:p w14:paraId="1FB8C4BD"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kern w:val="0"/>
          <w:sz w:val="24"/>
          <w:szCs w:val="24"/>
          <w:lang w:val="en-US"/>
          <w14:ligatures w14:val="none"/>
        </w:rPr>
      </w:pPr>
      <w:r w:rsidRPr="006F6F0E">
        <w:rPr>
          <w:rFonts w:ascii="Segoe UI" w:eastAsia="Times New Roman" w:hAnsi="Segoe UI" w:cs="Segoe UI"/>
          <w:kern w:val="0"/>
          <w:sz w:val="24"/>
          <w:szCs w:val="24"/>
          <w:lang w:val="en-US"/>
          <w14:ligatures w14:val="none"/>
        </w:rPr>
        <w:t>Revised Grading Rubric:</w:t>
      </w:r>
    </w:p>
    <w:p w14:paraId="0E603AD0"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oject Documentation (10 points)</w:t>
      </w:r>
    </w:p>
    <w:p w14:paraId="1CBD013A"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quirement Specification (3 points)</w:t>
      </w:r>
    </w:p>
    <w:p w14:paraId="19E4C25F"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sign Document (3 points)</w:t>
      </w:r>
    </w:p>
    <w:p w14:paraId="7801881B"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Manual and Developer Guide (4 points)</w:t>
      </w:r>
    </w:p>
    <w:p w14:paraId="6DCF6C97"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Interface and Experience (20 points)</w:t>
      </w:r>
    </w:p>
    <w:p w14:paraId="4985D591"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Login and User Authentication (5 points)</w:t>
      </w:r>
    </w:p>
    <w:p w14:paraId="2E5EE721"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ain Dashboard (5 points)</w:t>
      </w:r>
    </w:p>
    <w:p w14:paraId="09D5B376"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Visualization (5 points)</w:t>
      </w:r>
    </w:p>
    <w:p w14:paraId="66525A81"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ettings and User Preferences (5 points)</w:t>
      </w:r>
    </w:p>
    <w:p w14:paraId="00670040"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 (20 points)</w:t>
      </w:r>
    </w:p>
    <w:p w14:paraId="0A81549F"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ensor Interface (10 points)</w:t>
      </w:r>
    </w:p>
    <w:p w14:paraId="1E98022D"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 in Background (5 points)</w:t>
      </w:r>
    </w:p>
    <w:p w14:paraId="489832DB"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lastRenderedPageBreak/>
        <w:t>Local Data Storage (5 points)</w:t>
      </w:r>
    </w:p>
    <w:p w14:paraId="11E3E732"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Analysis (20 points)</w:t>
      </w:r>
    </w:p>
    <w:p w14:paraId="6F292D0C"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al-Time Data Processing (10 points)</w:t>
      </w:r>
    </w:p>
    <w:p w14:paraId="19B214EE"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Historical Data Analysis (10 points)</w:t>
      </w:r>
    </w:p>
    <w:p w14:paraId="5FD9B3C5"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Notification and Alerts (10 points)</w:t>
      </w:r>
    </w:p>
    <w:p w14:paraId="3DD26715"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hreshold-Based Alerts (5 points)</w:t>
      </w:r>
    </w:p>
    <w:p w14:paraId="4BC9544A"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imely Notifications (5 points)</w:t>
      </w:r>
    </w:p>
    <w:p w14:paraId="05B3758D"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Extra Features (Optional, up to 20 Bonus Points)</w:t>
      </w:r>
    </w:p>
    <w:p w14:paraId="50B14D75"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Integration with Cloud Storage (5 points)</w:t>
      </w:r>
    </w:p>
    <w:p w14:paraId="3CF553ED"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ulti-language Support (5 points)</w:t>
      </w:r>
    </w:p>
    <w:p w14:paraId="2AA17D72" w14:textId="705BE472"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Pr>
          <w:rFonts w:ascii="Segoe UI" w:eastAsia="Times New Roman" w:hAnsi="Segoe UI" w:cs="Segoe UI"/>
          <w:b/>
          <w:bCs/>
          <w:color w:val="374151"/>
          <w:kern w:val="0"/>
          <w:sz w:val="24"/>
          <w:szCs w:val="24"/>
          <w:bdr w:val="single" w:sz="2" w:space="0" w:color="D9D9E3" w:frame="1"/>
          <w:lang w:val="en-US"/>
          <w14:ligatures w14:val="none"/>
        </w:rPr>
        <w:t>Adding new devices by QR code</w:t>
      </w:r>
      <w:r w:rsidRPr="006F6F0E">
        <w:rPr>
          <w:rFonts w:ascii="Segoe UI" w:eastAsia="Times New Roman" w:hAnsi="Segoe UI" w:cs="Segoe UI"/>
          <w:b/>
          <w:bCs/>
          <w:color w:val="374151"/>
          <w:kern w:val="0"/>
          <w:sz w:val="24"/>
          <w:szCs w:val="24"/>
          <w:bdr w:val="single" w:sz="2" w:space="0" w:color="D9D9E3" w:frame="1"/>
          <w:lang w:val="en-US"/>
          <w14:ligatures w14:val="none"/>
        </w:rPr>
        <w:t xml:space="preserve"> (5 points)</w:t>
      </w:r>
    </w:p>
    <w:p w14:paraId="105649CC"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haring Data with Trusted Contacts (5 points)</w:t>
      </w:r>
    </w:p>
    <w:p w14:paraId="5959C03E" w14:textId="77777777" w:rsidR="006F6F0E" w:rsidRPr="006F6F0E" w:rsidRDefault="006F6F0E" w:rsidP="006F6F0E">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esentation and Demonstration (10 points)</w:t>
      </w:r>
    </w:p>
    <w:p w14:paraId="63310002"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Clarity and Coverage (5 points)</w:t>
      </w:r>
    </w:p>
    <w:p w14:paraId="69DA45BC" w14:textId="77777777" w:rsidR="006F6F0E" w:rsidRPr="006F6F0E" w:rsidRDefault="006F6F0E" w:rsidP="006F6F0E">
      <w:pPr>
        <w:numPr>
          <w:ilvl w:val="1"/>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monstration and Q&amp;A (5 points)</w:t>
      </w:r>
    </w:p>
    <w:p w14:paraId="75B2248C" w14:textId="77777777" w:rsidR="006F6F0E" w:rsidRPr="006F6F0E" w:rsidRDefault="00000000" w:rsidP="006F6F0E">
      <w:pPr>
        <w:spacing w:before="720" w:after="72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kern w:val="0"/>
          <w:sz w:val="24"/>
          <w:szCs w:val="24"/>
          <w:lang w:val="en-US"/>
          <w14:ligatures w14:val="none"/>
        </w:rPr>
        <w:pict w14:anchorId="1BDAEF0A">
          <v:rect id="_x0000_i1026" style="width:0;height:0" o:hralign="center" o:hrstd="t" o:hrnoshade="t" o:hr="t" fillcolor="#374151" stroked="f"/>
        </w:pict>
      </w:r>
    </w:p>
    <w:p w14:paraId="4E30F43D" w14:textId="77777777" w:rsidR="006F6F0E" w:rsidRPr="006F6F0E" w:rsidRDefault="006F6F0E" w:rsidP="006F6F0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3"/>
        <w:rPr>
          <w:rFonts w:ascii="Segoe UI" w:eastAsia="Times New Roman" w:hAnsi="Segoe UI" w:cs="Segoe UI"/>
          <w:kern w:val="0"/>
          <w:sz w:val="24"/>
          <w:szCs w:val="24"/>
          <w:lang w:val="en-US"/>
          <w14:ligatures w14:val="none"/>
        </w:rPr>
      </w:pPr>
      <w:r w:rsidRPr="006F6F0E">
        <w:rPr>
          <w:rFonts w:ascii="Segoe UI" w:eastAsia="Times New Roman" w:hAnsi="Segoe UI" w:cs="Segoe UI"/>
          <w:kern w:val="0"/>
          <w:sz w:val="24"/>
          <w:szCs w:val="24"/>
          <w:lang w:val="en-US"/>
          <w14:ligatures w14:val="none"/>
        </w:rPr>
        <w:t>Feature Breakdown:</w:t>
      </w:r>
    </w:p>
    <w:p w14:paraId="471698DC"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oject Documentation:</w:t>
      </w:r>
    </w:p>
    <w:p w14:paraId="48F2FB73"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quirement Specification</w:t>
      </w:r>
      <w:r w:rsidRPr="006F6F0E">
        <w:rPr>
          <w:rFonts w:ascii="Segoe UI" w:eastAsia="Times New Roman" w:hAnsi="Segoe UI" w:cs="Segoe UI"/>
          <w:color w:val="374151"/>
          <w:kern w:val="0"/>
          <w:sz w:val="24"/>
          <w:szCs w:val="24"/>
          <w:lang w:val="en-US"/>
          <w14:ligatures w14:val="none"/>
        </w:rPr>
        <w:t>: Summarize the project objectives, user requirements, and functionalities.</w:t>
      </w:r>
    </w:p>
    <w:p w14:paraId="2CA54837"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sign Document</w:t>
      </w:r>
      <w:r w:rsidRPr="006F6F0E">
        <w:rPr>
          <w:rFonts w:ascii="Segoe UI" w:eastAsia="Times New Roman" w:hAnsi="Segoe UI" w:cs="Segoe UI"/>
          <w:color w:val="374151"/>
          <w:kern w:val="0"/>
          <w:sz w:val="24"/>
          <w:szCs w:val="24"/>
          <w:lang w:val="en-US"/>
          <w14:ligatures w14:val="none"/>
        </w:rPr>
        <w:t>: Include sketches or mock-ups of the UI and an explanation of the software architecture.</w:t>
      </w:r>
    </w:p>
    <w:p w14:paraId="5BD02CDC"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Manual and Developer Guide</w:t>
      </w:r>
      <w:r w:rsidRPr="006F6F0E">
        <w:rPr>
          <w:rFonts w:ascii="Segoe UI" w:eastAsia="Times New Roman" w:hAnsi="Segoe UI" w:cs="Segoe UI"/>
          <w:color w:val="374151"/>
          <w:kern w:val="0"/>
          <w:sz w:val="24"/>
          <w:szCs w:val="24"/>
          <w:lang w:val="en-US"/>
          <w14:ligatures w14:val="none"/>
        </w:rPr>
        <w:t>: A combined guide on how to use the app and how the code is structured.</w:t>
      </w:r>
    </w:p>
    <w:p w14:paraId="5C55EDAE"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User Interface and Experience:</w:t>
      </w:r>
    </w:p>
    <w:p w14:paraId="678C0C6B" w14:textId="3CF0854C"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Login and User Authentication</w:t>
      </w:r>
      <w:r w:rsidRPr="006F6F0E">
        <w:rPr>
          <w:rFonts w:ascii="Segoe UI" w:eastAsia="Times New Roman" w:hAnsi="Segoe UI" w:cs="Segoe UI"/>
          <w:color w:val="374151"/>
          <w:kern w:val="0"/>
          <w:sz w:val="24"/>
          <w:szCs w:val="24"/>
          <w:lang w:val="en-US"/>
          <w14:ligatures w14:val="none"/>
        </w:rPr>
        <w:t>: Implement a secure login mechanism</w:t>
      </w:r>
      <w:r w:rsidR="005142D0">
        <w:rPr>
          <w:rFonts w:ascii="Segoe UI" w:eastAsia="Times New Roman" w:hAnsi="Segoe UI" w:cs="Segoe UI"/>
          <w:color w:val="374151"/>
          <w:kern w:val="0"/>
          <w:sz w:val="24"/>
          <w:szCs w:val="24"/>
          <w:lang w:val="en-US"/>
          <w14:ligatures w14:val="none"/>
        </w:rPr>
        <w:t xml:space="preserve"> (</w:t>
      </w:r>
      <w:r w:rsidR="005142D0" w:rsidRPr="00BC4A6F">
        <w:rPr>
          <w:rFonts w:ascii="Segoe UI" w:eastAsia="Times New Roman" w:hAnsi="Segoe UI" w:cs="Segoe UI"/>
          <w:i/>
          <w:iCs/>
          <w:color w:val="374151"/>
          <w:kern w:val="0"/>
          <w:sz w:val="24"/>
          <w:szCs w:val="24"/>
          <w:lang w:val="en-US"/>
          <w14:ligatures w14:val="none"/>
        </w:rPr>
        <w:t>screen 1, 2, 3</w:t>
      </w:r>
      <w:r w:rsidR="005142D0">
        <w:rPr>
          <w:rFonts w:ascii="Segoe UI" w:eastAsia="Times New Roman" w:hAnsi="Segoe UI" w:cs="Segoe UI"/>
          <w:color w:val="374151"/>
          <w:kern w:val="0"/>
          <w:sz w:val="24"/>
          <w:szCs w:val="24"/>
          <w:lang w:val="en-US"/>
          <w14:ligatures w14:val="none"/>
        </w:rPr>
        <w:t>)</w:t>
      </w:r>
      <w:r w:rsidRPr="006F6F0E">
        <w:rPr>
          <w:rFonts w:ascii="Segoe UI" w:eastAsia="Times New Roman" w:hAnsi="Segoe UI" w:cs="Segoe UI"/>
          <w:color w:val="374151"/>
          <w:kern w:val="0"/>
          <w:sz w:val="24"/>
          <w:szCs w:val="24"/>
          <w:lang w:val="en-US"/>
          <w14:ligatures w14:val="none"/>
        </w:rPr>
        <w:t>.</w:t>
      </w:r>
    </w:p>
    <w:p w14:paraId="02C54768" w14:textId="4936F911"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ain Dashboard</w:t>
      </w:r>
      <w:r w:rsidRPr="006F6F0E">
        <w:rPr>
          <w:rFonts w:ascii="Segoe UI" w:eastAsia="Times New Roman" w:hAnsi="Segoe UI" w:cs="Segoe UI"/>
          <w:color w:val="374151"/>
          <w:kern w:val="0"/>
          <w:sz w:val="24"/>
          <w:szCs w:val="24"/>
          <w:lang w:val="en-US"/>
          <w14:ligatures w14:val="none"/>
        </w:rPr>
        <w:t>: Show key metrics like current temperature, humidity, and pollutant levels</w:t>
      </w:r>
      <w:r w:rsidR="005142D0">
        <w:rPr>
          <w:rFonts w:ascii="Segoe UI" w:eastAsia="Times New Roman" w:hAnsi="Segoe UI" w:cs="Segoe UI"/>
          <w:color w:val="374151"/>
          <w:kern w:val="0"/>
          <w:sz w:val="24"/>
          <w:szCs w:val="24"/>
          <w:lang w:val="en-US"/>
          <w14:ligatures w14:val="none"/>
        </w:rPr>
        <w:t xml:space="preserve"> (</w:t>
      </w:r>
      <w:r w:rsidR="005142D0" w:rsidRPr="00BC4A6F">
        <w:rPr>
          <w:rFonts w:ascii="Segoe UI" w:eastAsia="Times New Roman" w:hAnsi="Segoe UI" w:cs="Segoe UI"/>
          <w:i/>
          <w:iCs/>
          <w:color w:val="374151"/>
          <w:kern w:val="0"/>
          <w:sz w:val="24"/>
          <w:szCs w:val="24"/>
          <w:lang w:val="en-US"/>
          <w14:ligatures w14:val="none"/>
        </w:rPr>
        <w:t>screen 4</w:t>
      </w:r>
      <w:r w:rsidR="005142D0">
        <w:rPr>
          <w:rFonts w:ascii="Segoe UI" w:eastAsia="Times New Roman" w:hAnsi="Segoe UI" w:cs="Segoe UI"/>
          <w:color w:val="374151"/>
          <w:kern w:val="0"/>
          <w:sz w:val="24"/>
          <w:szCs w:val="24"/>
          <w:lang w:val="en-US"/>
          <w14:ligatures w14:val="none"/>
        </w:rPr>
        <w:t>).</w:t>
      </w:r>
    </w:p>
    <w:p w14:paraId="65510EC9" w14:textId="4447B482"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Visualization</w:t>
      </w:r>
      <w:r w:rsidRPr="006F6F0E">
        <w:rPr>
          <w:rFonts w:ascii="Segoe UI" w:eastAsia="Times New Roman" w:hAnsi="Segoe UI" w:cs="Segoe UI"/>
          <w:color w:val="374151"/>
          <w:kern w:val="0"/>
          <w:sz w:val="24"/>
          <w:szCs w:val="24"/>
          <w:lang w:val="en-US"/>
          <w14:ligatures w14:val="none"/>
        </w:rPr>
        <w:t>: Include graphs or charts to display historical data</w:t>
      </w:r>
      <w:r w:rsidR="00CC4A9A">
        <w:rPr>
          <w:rFonts w:ascii="Segoe UI" w:eastAsia="Times New Roman" w:hAnsi="Segoe UI" w:cs="Segoe UI"/>
          <w:color w:val="374151"/>
          <w:kern w:val="0"/>
          <w:sz w:val="24"/>
          <w:szCs w:val="24"/>
          <w:lang w:val="en-US"/>
          <w14:ligatures w14:val="none"/>
        </w:rPr>
        <w:t xml:space="preserve"> (</w:t>
      </w:r>
      <w:r w:rsidR="00CC4A9A" w:rsidRPr="00BC4A6F">
        <w:rPr>
          <w:rFonts w:ascii="Segoe UI" w:eastAsia="Times New Roman" w:hAnsi="Segoe UI" w:cs="Segoe UI"/>
          <w:i/>
          <w:iCs/>
          <w:color w:val="374151"/>
          <w:kern w:val="0"/>
          <w:sz w:val="24"/>
          <w:szCs w:val="24"/>
          <w:lang w:val="en-US"/>
          <w14:ligatures w14:val="none"/>
        </w:rPr>
        <w:t>screen 5</w:t>
      </w:r>
      <w:r w:rsidR="00CC4A9A">
        <w:rPr>
          <w:rFonts w:ascii="Segoe UI" w:eastAsia="Times New Roman" w:hAnsi="Segoe UI" w:cs="Segoe UI"/>
          <w:color w:val="374151"/>
          <w:kern w:val="0"/>
          <w:sz w:val="24"/>
          <w:szCs w:val="24"/>
          <w:lang w:val="en-US"/>
          <w14:ligatures w14:val="none"/>
        </w:rPr>
        <w:t>).</w:t>
      </w:r>
    </w:p>
    <w:p w14:paraId="71B12317" w14:textId="19D7DE9A"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ettings and User Preferences</w:t>
      </w:r>
      <w:r w:rsidRPr="006F6F0E">
        <w:rPr>
          <w:rFonts w:ascii="Segoe UI" w:eastAsia="Times New Roman" w:hAnsi="Segoe UI" w:cs="Segoe UI"/>
          <w:color w:val="374151"/>
          <w:kern w:val="0"/>
          <w:sz w:val="24"/>
          <w:szCs w:val="24"/>
          <w:lang w:val="en-US"/>
          <w14:ligatures w14:val="none"/>
        </w:rPr>
        <w:t>: Allow users to customize alert thresholds and metric display</w:t>
      </w:r>
      <w:r w:rsidR="00A762BA">
        <w:rPr>
          <w:rFonts w:ascii="Segoe UI" w:eastAsia="Times New Roman" w:hAnsi="Segoe UI" w:cs="Segoe UI"/>
          <w:color w:val="374151"/>
          <w:kern w:val="0"/>
          <w:sz w:val="24"/>
          <w:szCs w:val="24"/>
          <w:lang w:val="en-US"/>
          <w14:ligatures w14:val="none"/>
        </w:rPr>
        <w:t xml:space="preserve"> (</w:t>
      </w:r>
      <w:r w:rsidR="00A762BA" w:rsidRPr="00A762BA">
        <w:rPr>
          <w:rFonts w:ascii="Segoe UI" w:eastAsia="Times New Roman" w:hAnsi="Segoe UI" w:cs="Segoe UI"/>
          <w:i/>
          <w:iCs/>
          <w:color w:val="374151"/>
          <w:kern w:val="0"/>
          <w:sz w:val="24"/>
          <w:szCs w:val="24"/>
          <w:lang w:val="en-US"/>
          <w14:ligatures w14:val="none"/>
        </w:rPr>
        <w:t>screen 6</w:t>
      </w:r>
      <w:r w:rsidR="00A762BA">
        <w:rPr>
          <w:rFonts w:ascii="Segoe UI" w:eastAsia="Times New Roman" w:hAnsi="Segoe UI" w:cs="Segoe UI"/>
          <w:color w:val="374151"/>
          <w:kern w:val="0"/>
          <w:sz w:val="24"/>
          <w:szCs w:val="24"/>
          <w:lang w:val="en-US"/>
          <w14:ligatures w14:val="none"/>
        </w:rPr>
        <w:t>).</w:t>
      </w:r>
    </w:p>
    <w:p w14:paraId="339C13AE"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w:t>
      </w:r>
    </w:p>
    <w:p w14:paraId="05ABCA77"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lastRenderedPageBreak/>
        <w:t>Sensor Interface</w:t>
      </w:r>
      <w:r w:rsidRPr="006F6F0E">
        <w:rPr>
          <w:rFonts w:ascii="Segoe UI" w:eastAsia="Times New Roman" w:hAnsi="Segoe UI" w:cs="Segoe UI"/>
          <w:color w:val="374151"/>
          <w:kern w:val="0"/>
          <w:sz w:val="24"/>
          <w:szCs w:val="24"/>
          <w:lang w:val="en-US"/>
          <w14:ligatures w14:val="none"/>
        </w:rPr>
        <w:t>: The app must communicate with air quality sensors.</w:t>
      </w:r>
    </w:p>
    <w:p w14:paraId="2A82D8F3"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Collection in Background</w:t>
      </w:r>
      <w:r w:rsidRPr="006F6F0E">
        <w:rPr>
          <w:rFonts w:ascii="Segoe UI" w:eastAsia="Times New Roman" w:hAnsi="Segoe UI" w:cs="Segoe UI"/>
          <w:color w:val="374151"/>
          <w:kern w:val="0"/>
          <w:sz w:val="24"/>
          <w:szCs w:val="24"/>
          <w:lang w:val="en-US"/>
          <w14:ligatures w14:val="none"/>
        </w:rPr>
        <w:t>: Collect data even when the app is not active.</w:t>
      </w:r>
    </w:p>
    <w:p w14:paraId="78C9B213"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Local Data Storage</w:t>
      </w:r>
      <w:r w:rsidRPr="006F6F0E">
        <w:rPr>
          <w:rFonts w:ascii="Segoe UI" w:eastAsia="Times New Roman" w:hAnsi="Segoe UI" w:cs="Segoe UI"/>
          <w:color w:val="374151"/>
          <w:kern w:val="0"/>
          <w:sz w:val="24"/>
          <w:szCs w:val="24"/>
          <w:lang w:val="en-US"/>
          <w14:ligatures w14:val="none"/>
        </w:rPr>
        <w:t>: Save the data locally for offline access.</w:t>
      </w:r>
    </w:p>
    <w:p w14:paraId="6CC16DE6"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ata Analysis:</w:t>
      </w:r>
    </w:p>
    <w:p w14:paraId="53A1F914"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Real-Time Data Processing</w:t>
      </w:r>
      <w:r w:rsidRPr="006F6F0E">
        <w:rPr>
          <w:rFonts w:ascii="Segoe UI" w:eastAsia="Times New Roman" w:hAnsi="Segoe UI" w:cs="Segoe UI"/>
          <w:color w:val="374151"/>
          <w:kern w:val="0"/>
          <w:sz w:val="24"/>
          <w:szCs w:val="24"/>
          <w:lang w:val="en-US"/>
          <w14:ligatures w14:val="none"/>
        </w:rPr>
        <w:t>: Provide real-time updates on air quality parameters.</w:t>
      </w:r>
    </w:p>
    <w:p w14:paraId="07DD5D18"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Historical Data Analysis</w:t>
      </w:r>
      <w:r w:rsidRPr="006F6F0E">
        <w:rPr>
          <w:rFonts w:ascii="Segoe UI" w:eastAsia="Times New Roman" w:hAnsi="Segoe UI" w:cs="Segoe UI"/>
          <w:color w:val="374151"/>
          <w:kern w:val="0"/>
          <w:sz w:val="24"/>
          <w:szCs w:val="24"/>
          <w:lang w:val="en-US"/>
          <w14:ligatures w14:val="none"/>
        </w:rPr>
        <w:t>: Include tools for analyzing past data trends.</w:t>
      </w:r>
    </w:p>
    <w:p w14:paraId="5249199D"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Notification and Alerts:</w:t>
      </w:r>
    </w:p>
    <w:p w14:paraId="59688934"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hreshold-Based Alerts</w:t>
      </w:r>
      <w:r w:rsidRPr="006F6F0E">
        <w:rPr>
          <w:rFonts w:ascii="Segoe UI" w:eastAsia="Times New Roman" w:hAnsi="Segoe UI" w:cs="Segoe UI"/>
          <w:color w:val="374151"/>
          <w:kern w:val="0"/>
          <w:sz w:val="24"/>
          <w:szCs w:val="24"/>
          <w:lang w:val="en-US"/>
          <w14:ligatures w14:val="none"/>
        </w:rPr>
        <w:t>: Alerts when a certain parameter crosses a set threshold.</w:t>
      </w:r>
    </w:p>
    <w:p w14:paraId="1A6482AF"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Timely Notifications</w:t>
      </w:r>
      <w:r w:rsidRPr="006F6F0E">
        <w:rPr>
          <w:rFonts w:ascii="Segoe UI" w:eastAsia="Times New Roman" w:hAnsi="Segoe UI" w:cs="Segoe UI"/>
          <w:color w:val="374151"/>
          <w:kern w:val="0"/>
          <w:sz w:val="24"/>
          <w:szCs w:val="24"/>
          <w:lang w:val="en-US"/>
          <w14:ligatures w14:val="none"/>
        </w:rPr>
        <w:t>: Ensure alerts are generated and delivered promptly.</w:t>
      </w:r>
    </w:p>
    <w:p w14:paraId="1CF6318B"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Extra Features:</w:t>
      </w:r>
    </w:p>
    <w:p w14:paraId="2BD75D4A"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Integration with Cloud Storage</w:t>
      </w:r>
      <w:r w:rsidRPr="006F6F0E">
        <w:rPr>
          <w:rFonts w:ascii="Segoe UI" w:eastAsia="Times New Roman" w:hAnsi="Segoe UI" w:cs="Segoe UI"/>
          <w:color w:val="374151"/>
          <w:kern w:val="0"/>
          <w:sz w:val="24"/>
          <w:szCs w:val="24"/>
          <w:lang w:val="en-US"/>
          <w14:ligatures w14:val="none"/>
        </w:rPr>
        <w:t>: Optional cloud storage for data backup and multi-device access.</w:t>
      </w:r>
    </w:p>
    <w:p w14:paraId="0022B7C7"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Multi-language Support</w:t>
      </w:r>
      <w:r w:rsidRPr="006F6F0E">
        <w:rPr>
          <w:rFonts w:ascii="Segoe UI" w:eastAsia="Times New Roman" w:hAnsi="Segoe UI" w:cs="Segoe UI"/>
          <w:color w:val="374151"/>
          <w:kern w:val="0"/>
          <w:sz w:val="24"/>
          <w:szCs w:val="24"/>
          <w:lang w:val="en-US"/>
          <w14:ligatures w14:val="none"/>
        </w:rPr>
        <w:t>: Translate the app into at least one language other than English.</w:t>
      </w:r>
    </w:p>
    <w:p w14:paraId="4EF1033E" w14:textId="2EFEAEF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Pr>
          <w:rFonts w:ascii="Segoe UI" w:eastAsia="Times New Roman" w:hAnsi="Segoe UI" w:cs="Segoe UI"/>
          <w:b/>
          <w:bCs/>
          <w:color w:val="374151"/>
          <w:kern w:val="0"/>
          <w:sz w:val="24"/>
          <w:szCs w:val="24"/>
          <w:bdr w:val="single" w:sz="2" w:space="0" w:color="D9D9E3" w:frame="1"/>
          <w:lang w:val="en-US"/>
          <w14:ligatures w14:val="none"/>
        </w:rPr>
        <w:t>Adding new device by QR Code</w:t>
      </w:r>
      <w:r w:rsidRPr="006F6F0E">
        <w:rPr>
          <w:rFonts w:ascii="Segoe UI" w:eastAsia="Times New Roman" w:hAnsi="Segoe UI" w:cs="Segoe UI"/>
          <w:color w:val="374151"/>
          <w:kern w:val="0"/>
          <w:sz w:val="24"/>
          <w:szCs w:val="24"/>
          <w:lang w:val="en-US"/>
          <w14:ligatures w14:val="none"/>
        </w:rPr>
        <w:t xml:space="preserve">: </w:t>
      </w:r>
      <w:r>
        <w:rPr>
          <w:rFonts w:ascii="Segoe UI" w:eastAsia="Times New Roman" w:hAnsi="Segoe UI" w:cs="Segoe UI"/>
          <w:color w:val="374151"/>
          <w:kern w:val="0"/>
          <w:sz w:val="24"/>
          <w:szCs w:val="24"/>
          <w:lang w:val="en-US"/>
          <w14:ligatures w14:val="none"/>
        </w:rPr>
        <w:t>Add the new device by scanning the device QR code</w:t>
      </w:r>
      <w:r w:rsidRPr="006F6F0E">
        <w:rPr>
          <w:rFonts w:ascii="Segoe UI" w:eastAsia="Times New Roman" w:hAnsi="Segoe UI" w:cs="Segoe UI"/>
          <w:color w:val="374151"/>
          <w:kern w:val="0"/>
          <w:sz w:val="24"/>
          <w:szCs w:val="24"/>
          <w:lang w:val="en-US"/>
          <w14:ligatures w14:val="none"/>
        </w:rPr>
        <w:t>.</w:t>
      </w:r>
    </w:p>
    <w:p w14:paraId="0F1632FA"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Sharing Data with Trusted Contacts</w:t>
      </w:r>
      <w:r w:rsidRPr="006F6F0E">
        <w:rPr>
          <w:rFonts w:ascii="Segoe UI" w:eastAsia="Times New Roman" w:hAnsi="Segoe UI" w:cs="Segoe UI"/>
          <w:color w:val="374151"/>
          <w:kern w:val="0"/>
          <w:sz w:val="24"/>
          <w:szCs w:val="24"/>
          <w:lang w:val="en-US"/>
          <w14:ligatures w14:val="none"/>
        </w:rPr>
        <w:t>: Allow users to share their air quality data with friends or family through the app.</w:t>
      </w:r>
    </w:p>
    <w:p w14:paraId="61AE4D53" w14:textId="77777777" w:rsidR="006F6F0E" w:rsidRPr="006F6F0E" w:rsidRDefault="006F6F0E" w:rsidP="006F6F0E">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Presentation and Demonstration:</w:t>
      </w:r>
    </w:p>
    <w:p w14:paraId="76D9654E"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Clarity and Coverage</w:t>
      </w:r>
      <w:r w:rsidRPr="006F6F0E">
        <w:rPr>
          <w:rFonts w:ascii="Segoe UI" w:eastAsia="Times New Roman" w:hAnsi="Segoe UI" w:cs="Segoe UI"/>
          <w:color w:val="374151"/>
          <w:kern w:val="0"/>
          <w:sz w:val="24"/>
          <w:szCs w:val="24"/>
          <w:lang w:val="en-US"/>
          <w14:ligatures w14:val="none"/>
        </w:rPr>
        <w:t>: Make sure to cover all the implemented features during the presentation.</w:t>
      </w:r>
    </w:p>
    <w:p w14:paraId="0D1060B8" w14:textId="77777777" w:rsidR="006F6F0E" w:rsidRPr="006F6F0E" w:rsidRDefault="006F6F0E" w:rsidP="006F6F0E">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lang w:val="en-US"/>
          <w14:ligatures w14:val="none"/>
        </w:rPr>
      </w:pPr>
      <w:r w:rsidRPr="006F6F0E">
        <w:rPr>
          <w:rFonts w:ascii="Segoe UI" w:eastAsia="Times New Roman" w:hAnsi="Segoe UI" w:cs="Segoe UI"/>
          <w:b/>
          <w:bCs/>
          <w:color w:val="374151"/>
          <w:kern w:val="0"/>
          <w:sz w:val="24"/>
          <w:szCs w:val="24"/>
          <w:bdr w:val="single" w:sz="2" w:space="0" w:color="D9D9E3" w:frame="1"/>
          <w:lang w:val="en-US"/>
          <w14:ligatures w14:val="none"/>
        </w:rPr>
        <w:t>Demonstration and Q&amp;A</w:t>
      </w:r>
      <w:r w:rsidRPr="006F6F0E">
        <w:rPr>
          <w:rFonts w:ascii="Segoe UI" w:eastAsia="Times New Roman" w:hAnsi="Segoe UI" w:cs="Segoe UI"/>
          <w:color w:val="374151"/>
          <w:kern w:val="0"/>
          <w:sz w:val="24"/>
          <w:szCs w:val="24"/>
          <w:lang w:val="en-US"/>
          <w14:ligatures w14:val="none"/>
        </w:rPr>
        <w:t>: Demonstrate the app functionalities and answer any questions from the audience.</w:t>
      </w:r>
    </w:p>
    <w:p w14:paraId="65AA87D7" w14:textId="4E385859" w:rsidR="004765DA" w:rsidRDefault="005142D0" w:rsidP="006F6F0E">
      <w:r>
        <w:rPr>
          <w:noProof/>
        </w:rPr>
        <w:lastRenderedPageBreak/>
        <w:drawing>
          <wp:inline distT="0" distB="0" distL="0" distR="0" wp14:anchorId="74ADCD80" wp14:editId="72980D04">
            <wp:extent cx="5267325" cy="3714750"/>
            <wp:effectExtent l="0" t="0" r="9525" b="0"/>
            <wp:docPr id="1799680176" name="Picture 4" descr="Screens screenshot of a mobil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680176" name="Picture 4" descr="Screens screenshot of a mobil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3714750"/>
                    </a:xfrm>
                    <a:prstGeom prst="rect">
                      <a:avLst/>
                    </a:prstGeom>
                    <a:noFill/>
                    <a:ln>
                      <a:noFill/>
                    </a:ln>
                  </pic:spPr>
                </pic:pic>
              </a:graphicData>
            </a:graphic>
          </wp:inline>
        </w:drawing>
      </w:r>
    </w:p>
    <w:p w14:paraId="18C6265A" w14:textId="5DC705A4" w:rsidR="00A01358" w:rsidRPr="001A149E" w:rsidRDefault="00A01358" w:rsidP="006F6F0E">
      <w:pPr>
        <w:rPr>
          <w:rFonts w:ascii="Segoe UI" w:hAnsi="Segoe UI" w:cs="Segoe UI"/>
          <w:b/>
          <w:bCs/>
          <w:sz w:val="24"/>
          <w:szCs w:val="24"/>
          <w:u w:val="single"/>
          <w:lang w:val="en-US"/>
        </w:rPr>
      </w:pPr>
      <w:r w:rsidRPr="001A149E">
        <w:rPr>
          <w:rFonts w:ascii="Segoe UI" w:hAnsi="Segoe UI" w:cs="Segoe UI"/>
          <w:b/>
          <w:bCs/>
          <w:sz w:val="24"/>
          <w:szCs w:val="24"/>
          <w:u w:val="single"/>
          <w:lang w:val="en-US"/>
        </w:rPr>
        <w:t>Screen 1:</w:t>
      </w:r>
    </w:p>
    <w:p w14:paraId="54133B4C" w14:textId="2D75398F"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1 – language button – which is used to change application language.</w:t>
      </w:r>
    </w:p>
    <w:p w14:paraId="50E2DC12" w14:textId="05BBDD32"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2 – sign in – which is used to login via screen 3.</w:t>
      </w:r>
    </w:p>
    <w:p w14:paraId="71A140ED" w14:textId="75743255"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3 – sign up – this button is employed for registering a new user via screen 2.</w:t>
      </w:r>
    </w:p>
    <w:p w14:paraId="0556C3AB" w14:textId="09710604"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4 – continue with google – login via google account.</w:t>
      </w:r>
    </w:p>
    <w:p w14:paraId="47694247" w14:textId="084A0D2E" w:rsidR="00687AA0"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5 – forgot password account button.</w:t>
      </w:r>
    </w:p>
    <w:p w14:paraId="384369D9" w14:textId="621D3169" w:rsidR="00A01358" w:rsidRPr="001A149E" w:rsidRDefault="00A01358" w:rsidP="006F6F0E">
      <w:pPr>
        <w:rPr>
          <w:rFonts w:ascii="Segoe UI" w:hAnsi="Segoe UI" w:cs="Segoe UI"/>
          <w:b/>
          <w:bCs/>
          <w:sz w:val="24"/>
          <w:szCs w:val="24"/>
          <w:u w:val="single"/>
          <w:lang w:val="en-US"/>
        </w:rPr>
      </w:pPr>
      <w:r w:rsidRPr="001A149E">
        <w:rPr>
          <w:rFonts w:ascii="Segoe UI" w:hAnsi="Segoe UI" w:cs="Segoe UI"/>
          <w:b/>
          <w:bCs/>
          <w:sz w:val="24"/>
          <w:szCs w:val="24"/>
          <w:u w:val="single"/>
          <w:lang w:val="en-US"/>
        </w:rPr>
        <w:t>Screen 2:</w:t>
      </w:r>
    </w:p>
    <w:p w14:paraId="5B408763" w14:textId="76CE640C"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 xml:space="preserve">1, 2, 3, 4 – numerous </w:t>
      </w:r>
      <w:proofErr w:type="spellStart"/>
      <w:r w:rsidRPr="001A149E">
        <w:rPr>
          <w:rFonts w:ascii="Segoe UI" w:hAnsi="Segoe UI" w:cs="Segoe UI"/>
          <w:sz w:val="24"/>
          <w:szCs w:val="24"/>
          <w:lang w:val="en-US"/>
        </w:rPr>
        <w:t>textviews</w:t>
      </w:r>
      <w:proofErr w:type="spellEnd"/>
      <w:r w:rsidRPr="001A149E">
        <w:rPr>
          <w:rFonts w:ascii="Segoe UI" w:hAnsi="Segoe UI" w:cs="Segoe UI"/>
          <w:sz w:val="24"/>
          <w:szCs w:val="24"/>
          <w:lang w:val="en-US"/>
        </w:rPr>
        <w:t xml:space="preserve"> for registration.</w:t>
      </w:r>
    </w:p>
    <w:p w14:paraId="65660929" w14:textId="75C11651"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5 – sign up button.</w:t>
      </w:r>
    </w:p>
    <w:p w14:paraId="199337C6" w14:textId="09669DB0"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6 – back button to homepage.</w:t>
      </w:r>
    </w:p>
    <w:p w14:paraId="0DD126B5" w14:textId="1E693BA5" w:rsidR="00A01358" w:rsidRPr="001A149E" w:rsidRDefault="00A01358" w:rsidP="006F6F0E">
      <w:pPr>
        <w:rPr>
          <w:rFonts w:ascii="Segoe UI" w:hAnsi="Segoe UI" w:cs="Segoe UI"/>
          <w:b/>
          <w:bCs/>
          <w:sz w:val="24"/>
          <w:szCs w:val="24"/>
          <w:u w:val="single"/>
          <w:lang w:val="en-US"/>
        </w:rPr>
      </w:pPr>
      <w:r w:rsidRPr="001A149E">
        <w:rPr>
          <w:rFonts w:ascii="Segoe UI" w:hAnsi="Segoe UI" w:cs="Segoe UI"/>
          <w:b/>
          <w:bCs/>
          <w:sz w:val="24"/>
          <w:szCs w:val="24"/>
          <w:u w:val="single"/>
          <w:lang w:val="en-US"/>
        </w:rPr>
        <w:t>Screen 3:</w:t>
      </w:r>
    </w:p>
    <w:p w14:paraId="206FF43D" w14:textId="1A9C8F5F"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 xml:space="preserve">1, 2: username and password </w:t>
      </w:r>
      <w:proofErr w:type="spellStart"/>
      <w:r w:rsidRPr="001A149E">
        <w:rPr>
          <w:rFonts w:ascii="Segoe UI" w:hAnsi="Segoe UI" w:cs="Segoe UI"/>
          <w:sz w:val="24"/>
          <w:szCs w:val="24"/>
          <w:lang w:val="en-US"/>
        </w:rPr>
        <w:t>texviews</w:t>
      </w:r>
      <w:proofErr w:type="spellEnd"/>
      <w:r w:rsidRPr="001A149E">
        <w:rPr>
          <w:rFonts w:ascii="Segoe UI" w:hAnsi="Segoe UI" w:cs="Segoe UI"/>
          <w:sz w:val="24"/>
          <w:szCs w:val="24"/>
          <w:lang w:val="en-US"/>
        </w:rPr>
        <w:t xml:space="preserve"> for login.</w:t>
      </w:r>
    </w:p>
    <w:p w14:paraId="1E201F28" w14:textId="359B26ED" w:rsidR="00A01358" w:rsidRPr="001A149E" w:rsidRDefault="00A01358" w:rsidP="006F6F0E">
      <w:pPr>
        <w:rPr>
          <w:rFonts w:ascii="Segoe UI" w:hAnsi="Segoe UI" w:cs="Segoe UI"/>
          <w:sz w:val="24"/>
          <w:szCs w:val="24"/>
          <w:lang w:val="en-US"/>
        </w:rPr>
      </w:pPr>
      <w:r w:rsidRPr="001A149E">
        <w:rPr>
          <w:rFonts w:ascii="Segoe UI" w:hAnsi="Segoe UI" w:cs="Segoe UI"/>
          <w:sz w:val="24"/>
          <w:szCs w:val="24"/>
          <w:lang w:val="en-US"/>
        </w:rPr>
        <w:t>3 – sign in button.</w:t>
      </w:r>
    </w:p>
    <w:p w14:paraId="23F6D8CE" w14:textId="5114A390" w:rsidR="00A01358" w:rsidRPr="001A149E" w:rsidRDefault="00A01358" w:rsidP="006F6F0E">
      <w:pPr>
        <w:rPr>
          <w:rFonts w:ascii="Segoe UI" w:hAnsi="Segoe UI" w:cs="Segoe UI"/>
          <w:sz w:val="24"/>
          <w:szCs w:val="24"/>
        </w:rPr>
      </w:pPr>
      <w:r w:rsidRPr="001A149E">
        <w:rPr>
          <w:rFonts w:ascii="Segoe UI" w:hAnsi="Segoe UI" w:cs="Segoe UI"/>
          <w:sz w:val="24"/>
          <w:szCs w:val="24"/>
          <w:lang w:val="en-US"/>
        </w:rPr>
        <w:t>4 – back button to homepage.</w:t>
      </w:r>
    </w:p>
    <w:p w14:paraId="155C881E" w14:textId="620B1065" w:rsidR="00A43C6B" w:rsidRDefault="00A01358" w:rsidP="00A01358">
      <w:pPr>
        <w:jc w:val="center"/>
      </w:pPr>
      <w:r>
        <w:rPr>
          <w:noProof/>
        </w:rPr>
        <w:lastRenderedPageBreak/>
        <w:drawing>
          <wp:inline distT="0" distB="0" distL="0" distR="0" wp14:anchorId="6A84076E" wp14:editId="62B93DB0">
            <wp:extent cx="3714750" cy="3779075"/>
            <wp:effectExtent l="0" t="0" r="0" b="0"/>
            <wp:docPr id="779135473" name="Picture 10" descr="Screenshot of a weather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135473" name="Picture 10" descr="Screenshot of a weather forecas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0963" cy="3785395"/>
                    </a:xfrm>
                    <a:prstGeom prst="rect">
                      <a:avLst/>
                    </a:prstGeom>
                    <a:noFill/>
                    <a:ln>
                      <a:noFill/>
                    </a:ln>
                  </pic:spPr>
                </pic:pic>
              </a:graphicData>
            </a:graphic>
          </wp:inline>
        </w:drawing>
      </w:r>
    </w:p>
    <w:p w14:paraId="674E1379" w14:textId="30AED665" w:rsidR="001171F2" w:rsidRPr="00D66443" w:rsidRDefault="001171F2" w:rsidP="001171F2">
      <w:pPr>
        <w:rPr>
          <w:rFonts w:ascii="Segoe UI" w:hAnsi="Segoe UI" w:cs="Segoe UI"/>
          <w:b/>
          <w:bCs/>
          <w:sz w:val="24"/>
          <w:szCs w:val="24"/>
          <w:u w:val="single"/>
          <w:lang w:val="en-US"/>
        </w:rPr>
      </w:pPr>
      <w:r w:rsidRPr="00D66443">
        <w:rPr>
          <w:rFonts w:ascii="Segoe UI" w:hAnsi="Segoe UI" w:cs="Segoe UI"/>
          <w:b/>
          <w:bCs/>
          <w:sz w:val="24"/>
          <w:szCs w:val="24"/>
          <w:u w:val="single"/>
          <w:lang w:val="en-US"/>
        </w:rPr>
        <w:t>Screen 4:</w:t>
      </w:r>
    </w:p>
    <w:p w14:paraId="1337023C" w14:textId="7AA36EEF"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 xml:space="preserve">1 – </w:t>
      </w:r>
      <w:proofErr w:type="spellStart"/>
      <w:r w:rsidRPr="00D66443">
        <w:rPr>
          <w:rFonts w:ascii="Segoe UI" w:hAnsi="Segoe UI" w:cs="Segoe UI"/>
          <w:sz w:val="24"/>
          <w:szCs w:val="24"/>
          <w:lang w:val="en-US"/>
        </w:rPr>
        <w:t>textview</w:t>
      </w:r>
      <w:proofErr w:type="spellEnd"/>
      <w:r w:rsidRPr="00D66443">
        <w:rPr>
          <w:rFonts w:ascii="Segoe UI" w:hAnsi="Segoe UI" w:cs="Segoe UI"/>
          <w:sz w:val="24"/>
          <w:szCs w:val="24"/>
          <w:lang w:val="en-US"/>
        </w:rPr>
        <w:t xml:space="preserve"> shows the name of the login user.</w:t>
      </w:r>
    </w:p>
    <w:p w14:paraId="1CF0EF18" w14:textId="7FE96C80"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2 – the related information which is shown in the main dashboard.</w:t>
      </w:r>
    </w:p>
    <w:p w14:paraId="5D03D1CF" w14:textId="13E44DFD"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3 – different tab in this main dashboard.</w:t>
      </w:r>
    </w:p>
    <w:p w14:paraId="107B1213" w14:textId="36F3D07C" w:rsidR="001171F2" w:rsidRPr="00D66443" w:rsidRDefault="001171F2" w:rsidP="001171F2">
      <w:pPr>
        <w:rPr>
          <w:rFonts w:ascii="Segoe UI" w:hAnsi="Segoe UI" w:cs="Segoe UI"/>
          <w:b/>
          <w:bCs/>
          <w:sz w:val="24"/>
          <w:szCs w:val="24"/>
          <w:u w:val="single"/>
          <w:lang w:val="en-US"/>
        </w:rPr>
      </w:pPr>
      <w:r w:rsidRPr="00D66443">
        <w:rPr>
          <w:rFonts w:ascii="Segoe UI" w:hAnsi="Segoe UI" w:cs="Segoe UI"/>
          <w:b/>
          <w:bCs/>
          <w:sz w:val="24"/>
          <w:szCs w:val="24"/>
          <w:u w:val="single"/>
          <w:lang w:val="en-US"/>
        </w:rPr>
        <w:t>Screen 5:</w:t>
      </w:r>
    </w:p>
    <w:p w14:paraId="74AFEA5C" w14:textId="00560FEF"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1 – the metric which is used to plot the graph.</w:t>
      </w:r>
    </w:p>
    <w:p w14:paraId="2AB070C5" w14:textId="0BD8A11B"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2, 3 – the range of time which is used to plot the graph.</w:t>
      </w:r>
    </w:p>
    <w:p w14:paraId="487782CF" w14:textId="63017C79" w:rsidR="001171F2" w:rsidRPr="00D66443" w:rsidRDefault="001171F2" w:rsidP="001171F2">
      <w:pPr>
        <w:rPr>
          <w:rFonts w:ascii="Segoe UI" w:hAnsi="Segoe UI" w:cs="Segoe UI"/>
          <w:sz w:val="24"/>
          <w:szCs w:val="24"/>
          <w:lang w:val="en-US"/>
        </w:rPr>
      </w:pPr>
      <w:r w:rsidRPr="00D66443">
        <w:rPr>
          <w:rFonts w:ascii="Segoe UI" w:hAnsi="Segoe UI" w:cs="Segoe UI"/>
          <w:sz w:val="24"/>
          <w:szCs w:val="24"/>
          <w:lang w:val="en-US"/>
        </w:rPr>
        <w:t>4 – the button which is used to plot the graph.</w:t>
      </w:r>
    </w:p>
    <w:p w14:paraId="72BD3474" w14:textId="1BBBF96D" w:rsidR="00687AA0" w:rsidRDefault="00A43C6B" w:rsidP="00A01358">
      <w:pPr>
        <w:jc w:val="center"/>
      </w:pPr>
      <w:r>
        <w:rPr>
          <w:noProof/>
        </w:rPr>
        <w:lastRenderedPageBreak/>
        <w:drawing>
          <wp:inline distT="0" distB="0" distL="0" distR="0" wp14:anchorId="5AEF2526" wp14:editId="15F6D1C3">
            <wp:extent cx="3720465" cy="2066925"/>
            <wp:effectExtent l="0" t="0" r="0" b="9525"/>
            <wp:docPr id="155341497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414974" name="Picture 8"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0465" cy="2066925"/>
                    </a:xfrm>
                    <a:prstGeom prst="rect">
                      <a:avLst/>
                    </a:prstGeom>
                    <a:noFill/>
                    <a:ln>
                      <a:noFill/>
                    </a:ln>
                  </pic:spPr>
                </pic:pic>
              </a:graphicData>
            </a:graphic>
          </wp:inline>
        </w:drawing>
      </w:r>
    </w:p>
    <w:p w14:paraId="47E3FA40" w14:textId="5BF5B48F" w:rsidR="00BD0F31" w:rsidRPr="00D66443" w:rsidRDefault="00BD0F31" w:rsidP="00BD0F31">
      <w:pPr>
        <w:rPr>
          <w:rFonts w:ascii="Segoe UI" w:hAnsi="Segoe UI" w:cs="Segoe UI"/>
          <w:b/>
          <w:bCs/>
          <w:sz w:val="24"/>
          <w:szCs w:val="24"/>
          <w:u w:val="single"/>
          <w:lang w:val="en-US"/>
        </w:rPr>
      </w:pPr>
      <w:r w:rsidRPr="00D66443">
        <w:rPr>
          <w:rFonts w:ascii="Segoe UI" w:hAnsi="Segoe UI" w:cs="Segoe UI"/>
          <w:b/>
          <w:bCs/>
          <w:sz w:val="24"/>
          <w:szCs w:val="24"/>
          <w:u w:val="single"/>
          <w:lang w:val="en-US"/>
        </w:rPr>
        <w:t xml:space="preserve">Screen 6: </w:t>
      </w:r>
    </w:p>
    <w:p w14:paraId="7455E646" w14:textId="4A4847F0" w:rsidR="00BD0F31" w:rsidRPr="00D66443" w:rsidRDefault="00BD0F31" w:rsidP="00BD0F31">
      <w:pPr>
        <w:rPr>
          <w:rFonts w:ascii="Segoe UI" w:hAnsi="Segoe UI" w:cs="Segoe UI"/>
          <w:sz w:val="24"/>
          <w:szCs w:val="24"/>
          <w:lang w:val="en-US"/>
        </w:rPr>
      </w:pPr>
      <w:r w:rsidRPr="00D66443">
        <w:rPr>
          <w:rFonts w:ascii="Segoe UI" w:hAnsi="Segoe UI" w:cs="Segoe UI"/>
          <w:sz w:val="24"/>
          <w:szCs w:val="24"/>
          <w:lang w:val="en-US"/>
        </w:rPr>
        <w:t>1 – back button, which is used to back to main dashboard.</w:t>
      </w:r>
    </w:p>
    <w:p w14:paraId="7F81CF17" w14:textId="724178ED" w:rsidR="00C0471D" w:rsidRPr="00D66443" w:rsidRDefault="00BD0F31" w:rsidP="00BD0F31">
      <w:pPr>
        <w:rPr>
          <w:rFonts w:ascii="Segoe UI" w:hAnsi="Segoe UI" w:cs="Segoe UI"/>
          <w:sz w:val="24"/>
          <w:szCs w:val="24"/>
          <w:lang w:val="en-US"/>
        </w:rPr>
      </w:pPr>
      <w:r w:rsidRPr="00D66443">
        <w:rPr>
          <w:rFonts w:ascii="Segoe UI" w:hAnsi="Segoe UI" w:cs="Segoe UI"/>
          <w:sz w:val="24"/>
          <w:szCs w:val="24"/>
          <w:lang w:val="en-US"/>
        </w:rPr>
        <w:t>2 – next button, which is used to set rule</w:t>
      </w:r>
      <w:r w:rsidR="00C0471D" w:rsidRPr="00D66443">
        <w:rPr>
          <w:rFonts w:ascii="Segoe UI" w:hAnsi="Segoe UI" w:cs="Segoe UI"/>
          <w:sz w:val="24"/>
          <w:szCs w:val="24"/>
          <w:lang w:val="en-US"/>
        </w:rPr>
        <w:t>s</w:t>
      </w:r>
      <w:r w:rsidRPr="00D66443">
        <w:rPr>
          <w:rFonts w:ascii="Segoe UI" w:hAnsi="Segoe UI" w:cs="Segoe UI"/>
          <w:sz w:val="24"/>
          <w:szCs w:val="24"/>
          <w:lang w:val="en-US"/>
        </w:rPr>
        <w:t xml:space="preserve"> for other </w:t>
      </w:r>
      <w:r w:rsidR="00C0471D" w:rsidRPr="00D66443">
        <w:rPr>
          <w:rFonts w:ascii="Segoe UI" w:hAnsi="Segoe UI" w:cs="Segoe UI"/>
          <w:sz w:val="24"/>
          <w:szCs w:val="24"/>
          <w:lang w:val="en-US"/>
        </w:rPr>
        <w:t>devices.</w:t>
      </w:r>
    </w:p>
    <w:p w14:paraId="418370D4" w14:textId="73D908DA" w:rsidR="00C0471D" w:rsidRPr="00D66443" w:rsidRDefault="00C0471D" w:rsidP="00BD0F31">
      <w:pPr>
        <w:rPr>
          <w:rFonts w:ascii="Segoe UI" w:hAnsi="Segoe UI" w:cs="Segoe UI"/>
          <w:sz w:val="24"/>
          <w:szCs w:val="24"/>
          <w:lang w:val="en-US"/>
        </w:rPr>
      </w:pPr>
      <w:r w:rsidRPr="00D66443">
        <w:rPr>
          <w:rFonts w:ascii="Segoe UI" w:hAnsi="Segoe UI" w:cs="Segoe UI"/>
          <w:sz w:val="24"/>
          <w:szCs w:val="24"/>
          <w:lang w:val="en-US"/>
        </w:rPr>
        <w:t>3 – save button, which is used to save the current setting rules.</w:t>
      </w:r>
    </w:p>
    <w:p w14:paraId="6A955F87" w14:textId="2673EB8B" w:rsidR="00C0471D" w:rsidRPr="00D66443" w:rsidRDefault="00C0471D" w:rsidP="00BD0F31">
      <w:pPr>
        <w:rPr>
          <w:rFonts w:ascii="Segoe UI" w:hAnsi="Segoe UI" w:cs="Segoe UI"/>
          <w:sz w:val="24"/>
          <w:szCs w:val="24"/>
          <w:lang w:val="en-US"/>
        </w:rPr>
      </w:pPr>
      <w:r w:rsidRPr="00D66443">
        <w:rPr>
          <w:rFonts w:ascii="Segoe UI" w:hAnsi="Segoe UI" w:cs="Segoe UI"/>
          <w:sz w:val="24"/>
          <w:szCs w:val="24"/>
          <w:lang w:val="en-US"/>
        </w:rPr>
        <w:t>4, 5 – different rules to alert users.</w:t>
      </w:r>
    </w:p>
    <w:sectPr w:rsidR="00C0471D" w:rsidRPr="00D664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A26"/>
    <w:multiLevelType w:val="multilevel"/>
    <w:tmpl w:val="7B2CA3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7AF486C"/>
    <w:multiLevelType w:val="multilevel"/>
    <w:tmpl w:val="508EA7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13885090">
    <w:abstractNumId w:val="0"/>
  </w:num>
  <w:num w:numId="2" w16cid:durableId="472481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MDcyNDEwNjc0NjRV0lEKTi0uzszPAykwqgUA590KdywAAAA="/>
  </w:docVars>
  <w:rsids>
    <w:rsidRoot w:val="006F6F0E"/>
    <w:rsid w:val="000338F1"/>
    <w:rsid w:val="0009271F"/>
    <w:rsid w:val="000B4555"/>
    <w:rsid w:val="001171F2"/>
    <w:rsid w:val="001A149E"/>
    <w:rsid w:val="00297D26"/>
    <w:rsid w:val="003F6744"/>
    <w:rsid w:val="004765DA"/>
    <w:rsid w:val="005142D0"/>
    <w:rsid w:val="005A5E6C"/>
    <w:rsid w:val="00687AA0"/>
    <w:rsid w:val="006F6F0E"/>
    <w:rsid w:val="009E267D"/>
    <w:rsid w:val="009E615C"/>
    <w:rsid w:val="00A01358"/>
    <w:rsid w:val="00A43C6B"/>
    <w:rsid w:val="00A762BA"/>
    <w:rsid w:val="00BC4A6F"/>
    <w:rsid w:val="00BD0F31"/>
    <w:rsid w:val="00C0471D"/>
    <w:rsid w:val="00CC4A9A"/>
    <w:rsid w:val="00D52789"/>
    <w:rsid w:val="00D66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9E150"/>
  <w15:chartTrackingRefBased/>
  <w15:docId w15:val="{7FF37220-F3DD-4EAE-AFA9-503E4B70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vi-VN"/>
    </w:rPr>
  </w:style>
  <w:style w:type="paragraph" w:styleId="Heading3">
    <w:name w:val="heading 3"/>
    <w:basedOn w:val="Normal"/>
    <w:link w:val="Heading3Char"/>
    <w:uiPriority w:val="9"/>
    <w:qFormat/>
    <w:rsid w:val="006F6F0E"/>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rPr>
  </w:style>
  <w:style w:type="paragraph" w:styleId="Heading4">
    <w:name w:val="heading 4"/>
    <w:basedOn w:val="Normal"/>
    <w:link w:val="Heading4Char"/>
    <w:uiPriority w:val="9"/>
    <w:qFormat/>
    <w:rsid w:val="006F6F0E"/>
    <w:pPr>
      <w:spacing w:before="100" w:beforeAutospacing="1" w:after="100" w:afterAutospacing="1" w:line="240" w:lineRule="auto"/>
      <w:outlineLvl w:val="3"/>
    </w:pPr>
    <w:rPr>
      <w:rFonts w:ascii="Times New Roman" w:eastAsia="Times New Roman" w:hAnsi="Times New Roman" w:cs="Times New Roman"/>
      <w:b/>
      <w:bCs/>
      <w:kern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F6F0E"/>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rsid w:val="006F6F0E"/>
    <w:rPr>
      <w:rFonts w:ascii="Times New Roman" w:eastAsia="Times New Roman" w:hAnsi="Times New Roman" w:cs="Times New Roman"/>
      <w:b/>
      <w:bCs/>
      <w:kern w:val="0"/>
      <w:sz w:val="24"/>
      <w:szCs w:val="24"/>
    </w:rPr>
  </w:style>
  <w:style w:type="paragraph" w:styleId="NormalWeb">
    <w:name w:val="Normal (Web)"/>
    <w:basedOn w:val="Normal"/>
    <w:uiPriority w:val="99"/>
    <w:semiHidden/>
    <w:unhideWhenUsed/>
    <w:rsid w:val="006F6F0E"/>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Strong">
    <w:name w:val="Strong"/>
    <w:basedOn w:val="DefaultParagraphFont"/>
    <w:uiPriority w:val="22"/>
    <w:qFormat/>
    <w:rsid w:val="006F6F0E"/>
    <w:rPr>
      <w:b/>
      <w:bCs/>
    </w:rPr>
  </w:style>
  <w:style w:type="paragraph" w:styleId="Caption">
    <w:name w:val="caption"/>
    <w:basedOn w:val="Normal"/>
    <w:next w:val="Normal"/>
    <w:uiPriority w:val="35"/>
    <w:unhideWhenUsed/>
    <w:qFormat/>
    <w:rsid w:val="00CC4A9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97425">
      <w:bodyDiv w:val="1"/>
      <w:marLeft w:val="0"/>
      <w:marRight w:val="0"/>
      <w:marTop w:val="0"/>
      <w:marBottom w:val="0"/>
      <w:divBdr>
        <w:top w:val="none" w:sz="0" w:space="0" w:color="auto"/>
        <w:left w:val="none" w:sz="0" w:space="0" w:color="auto"/>
        <w:bottom w:val="none" w:sz="0" w:space="0" w:color="auto"/>
        <w:right w:val="none" w:sz="0" w:space="0" w:color="auto"/>
      </w:divBdr>
    </w:div>
    <w:div w:id="2061786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ài liệu" ma:contentTypeID="0x01010052FB8EAA87E22448B91691CE379C2E03" ma:contentTypeVersion="16" ma:contentTypeDescription="Tạo tài liệu mới." ma:contentTypeScope="" ma:versionID="18ed9361b3871f3cff4b371af7740a1a">
  <xsd:schema xmlns:xsd="http://www.w3.org/2001/XMLSchema" xmlns:xs="http://www.w3.org/2001/XMLSchema" xmlns:p="http://schemas.microsoft.com/office/2006/metadata/properties" xmlns:ns3="87efcd19-629e-4dba-ae90-9d0ef80e4c7d" xmlns:ns4="99df9ab5-1ce3-421d-9050-e75cba0b13dc" targetNamespace="http://schemas.microsoft.com/office/2006/metadata/properties" ma:root="true" ma:fieldsID="3ae3d7899ba7f11b07a6e811a23a9a25" ns3:_="" ns4:_="">
    <xsd:import namespace="87efcd19-629e-4dba-ae90-9d0ef80e4c7d"/>
    <xsd:import namespace="99df9ab5-1ce3-421d-9050-e75cba0b13d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element ref="ns4:_activity" minOccurs="0"/>
                <xsd:element ref="ns4:MediaServiceLocation"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efcd19-629e-4dba-ae90-9d0ef80e4c7d"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SharingHintHash" ma:index="10" nillable="true" ma:displayName="Hàm băm Gợi ý Chia sẻ"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df9ab5-1ce3-421d-9050-e75cba0b13d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9df9ab5-1ce3-421d-9050-e75cba0b13dc" xsi:nil="true"/>
  </documentManagement>
</p:properties>
</file>

<file path=customXml/itemProps1.xml><?xml version="1.0" encoding="utf-8"?>
<ds:datastoreItem xmlns:ds="http://schemas.openxmlformats.org/officeDocument/2006/customXml" ds:itemID="{ED948573-54A0-40D7-B707-78A7D19FE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efcd19-629e-4dba-ae90-9d0ef80e4c7d"/>
    <ds:schemaRef ds:uri="99df9ab5-1ce3-421d-9050-e75cba0b13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23A0106-1F07-4704-8BB5-EF5479DDD2B4}">
  <ds:schemaRefs>
    <ds:schemaRef ds:uri="http://schemas.microsoft.com/sharepoint/v3/contenttype/forms"/>
  </ds:schemaRefs>
</ds:datastoreItem>
</file>

<file path=customXml/itemProps3.xml><?xml version="1.0" encoding="utf-8"?>
<ds:datastoreItem xmlns:ds="http://schemas.openxmlformats.org/officeDocument/2006/customXml" ds:itemID="{8F0005AD-048E-4B66-A564-93E2A9133EC6}">
  <ds:schemaRefs>
    <ds:schemaRef ds:uri="http://schemas.microsoft.com/office/2006/metadata/properties"/>
    <ds:schemaRef ds:uri="http://schemas.microsoft.com/office/infopath/2007/PartnerControls"/>
    <ds:schemaRef ds:uri="99df9ab5-1ce3-421d-9050-e75cba0b13dc"/>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771</Words>
  <Characters>439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Hung</dc:creator>
  <cp:keywords/>
  <dc:description/>
  <cp:lastModifiedBy>Thái Huy Tân</cp:lastModifiedBy>
  <cp:revision>19</cp:revision>
  <dcterms:created xsi:type="dcterms:W3CDTF">2023-09-04T07:51:00Z</dcterms:created>
  <dcterms:modified xsi:type="dcterms:W3CDTF">2023-09-1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FB8EAA87E22448B91691CE379C2E03</vt:lpwstr>
  </property>
</Properties>
</file>